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901617" w14:textId="1F9C7781" w:rsidR="00854556" w:rsidRPr="00522149" w:rsidRDefault="00A95758">
      <w:pPr>
        <w:rPr>
          <w:b/>
          <w:bCs/>
        </w:rPr>
      </w:pPr>
      <w:r w:rsidRPr="00522149">
        <w:rPr>
          <w:b/>
          <w:bCs/>
        </w:rPr>
        <w:t>Week 4 dag 2</w:t>
      </w:r>
    </w:p>
    <w:p w14:paraId="72835022" w14:textId="2BF3BCA9" w:rsidR="00A95758" w:rsidRPr="00A95758" w:rsidRDefault="00A95758"/>
    <w:p w14:paraId="28DC5F06" w14:textId="65017CA2" w:rsidR="00A95758" w:rsidRPr="00A95758" w:rsidRDefault="00A95758">
      <w:r w:rsidRPr="00A95758">
        <w:t>Goeie More Reisgenote!</w:t>
      </w:r>
    </w:p>
    <w:p w14:paraId="26803FD3" w14:textId="211D507B" w:rsidR="00A95758" w:rsidRPr="00A95758" w:rsidRDefault="00A95758"/>
    <w:p w14:paraId="7CA53574" w14:textId="39599A7D" w:rsidR="00A95758" w:rsidRDefault="00A95758">
      <w:r w:rsidRPr="00A95758">
        <w:t xml:space="preserve">1 Video van die vierde aanbieding oor </w:t>
      </w:r>
      <w:proofErr w:type="spellStart"/>
      <w:r w:rsidRPr="00A95758">
        <w:t>Egolose</w:t>
      </w:r>
      <w:proofErr w:type="spellEnd"/>
      <w:r w:rsidRPr="00A95758">
        <w:t xml:space="preserve"> beweging na die Moeilike toe </w:t>
      </w:r>
      <w:r>
        <w:t>kan hier gevolg word:</w:t>
      </w:r>
    </w:p>
    <w:p w14:paraId="70960454" w14:textId="438CAFAB" w:rsidR="00A95758" w:rsidRDefault="00A95758"/>
    <w:p w14:paraId="1D5352E4" w14:textId="4D285C9B" w:rsidR="00A95758" w:rsidRDefault="00522149" w:rsidP="00A95758">
      <w:hyperlink r:id="rId4" w:history="1">
        <w:r w:rsidR="00A95758">
          <w:rPr>
            <w:rStyle w:val="Hyperlink"/>
          </w:rPr>
          <w:t>https://youtu.be/02eQTNd9liU</w:t>
        </w:r>
      </w:hyperlink>
    </w:p>
    <w:p w14:paraId="6035686E" w14:textId="139AFDDB" w:rsidR="00A95758" w:rsidRDefault="00A95758"/>
    <w:p w14:paraId="2C249AAD" w14:textId="2E0D42FA" w:rsidR="00A95758" w:rsidRDefault="00A95758">
      <w:r>
        <w:t xml:space="preserve">2 Al die vorige </w:t>
      </w:r>
      <w:proofErr w:type="spellStart"/>
      <w:r>
        <w:t>videos</w:t>
      </w:r>
      <w:proofErr w:type="spellEnd"/>
      <w:r>
        <w:t xml:space="preserve">, </w:t>
      </w:r>
      <w:proofErr w:type="spellStart"/>
      <w:r>
        <w:t>dagplasings</w:t>
      </w:r>
      <w:proofErr w:type="spellEnd"/>
      <w:r>
        <w:t xml:space="preserve"> en meditasies is op ‘n </w:t>
      </w:r>
      <w:proofErr w:type="spellStart"/>
      <w:r>
        <w:t>onglyste</w:t>
      </w:r>
      <w:proofErr w:type="spellEnd"/>
      <w:r>
        <w:t xml:space="preserve"> webblad op die </w:t>
      </w:r>
      <w:proofErr w:type="spellStart"/>
      <w:r>
        <w:t>mindfulness.art</w:t>
      </w:r>
      <w:proofErr w:type="spellEnd"/>
      <w:r>
        <w:t xml:space="preserve"> beskikbaar:</w:t>
      </w:r>
    </w:p>
    <w:p w14:paraId="31168A05" w14:textId="54203A98" w:rsidR="00A95758" w:rsidRPr="00A95758" w:rsidRDefault="00A95758"/>
    <w:p w14:paraId="44695DB1" w14:textId="45BD8E54" w:rsidR="00A95758" w:rsidRDefault="00522149">
      <w:hyperlink r:id="rId5" w:history="1">
        <w:r w:rsidR="00A95758" w:rsidRPr="006513FE">
          <w:rPr>
            <w:rStyle w:val="Hyperlink"/>
          </w:rPr>
          <w:t>https://mindfulness.art/lewe</w:t>
        </w:r>
      </w:hyperlink>
    </w:p>
    <w:p w14:paraId="2A50E4D1" w14:textId="225835FE" w:rsidR="00A95758" w:rsidRDefault="00A95758"/>
    <w:p w14:paraId="6023FCE9" w14:textId="33E67D37" w:rsidR="00A95758" w:rsidRPr="00A95758" w:rsidRDefault="00A95758">
      <w:r>
        <w:t>3 Oordink die Dood</w:t>
      </w:r>
    </w:p>
    <w:p w14:paraId="34259A33" w14:textId="77777777" w:rsidR="00A95758" w:rsidRPr="00A95758" w:rsidRDefault="00A95758"/>
    <w:p w14:paraId="216E0BB9" w14:textId="38855434" w:rsidR="00A95758" w:rsidRPr="00A95758" w:rsidRDefault="00A95758">
      <w:r>
        <w:t>Wilhelma van der Merwe het hierdie ervaring en gedig aangestuur wat vol wysheid is:</w:t>
      </w:r>
    </w:p>
    <w:p w14:paraId="70EF7C40" w14:textId="24D2F2EC" w:rsidR="00A95758" w:rsidRPr="00A95758" w:rsidRDefault="00A95758" w:rsidP="00A95758">
      <w:r>
        <w:t>“</w:t>
      </w:r>
      <w:r w:rsidRPr="00A95758">
        <w:t>Vanoggend nadat ek die nuus gekry het van ‘n vriend wat onverwags oorlede is, het ek gaan sit en mediteer in die kamer.  Ek het my fokus op die bure se groot akkerboom geplaas en toegelaat dat die gedagtes vloei.</w:t>
      </w:r>
      <w:r>
        <w:t>”</w:t>
      </w:r>
    </w:p>
    <w:p w14:paraId="2E7E8CAD" w14:textId="5B883852" w:rsidR="00A95758" w:rsidRPr="00A95758" w:rsidRDefault="00A95758" w:rsidP="00A95758">
      <w:r>
        <w:rPr>
          <w:noProof/>
        </w:rPr>
        <w:drawing>
          <wp:anchor distT="0" distB="0" distL="114300" distR="114300" simplePos="0" relativeHeight="251658240" behindDoc="1" locked="0" layoutInCell="1" allowOverlap="1" wp14:anchorId="64A70EC0" wp14:editId="0B8A52A7">
            <wp:simplePos x="0" y="0"/>
            <wp:positionH relativeFrom="column">
              <wp:posOffset>2578491</wp:posOffset>
            </wp:positionH>
            <wp:positionV relativeFrom="paragraph">
              <wp:posOffset>143901</wp:posOffset>
            </wp:positionV>
            <wp:extent cx="2470638" cy="2470638"/>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70638" cy="2470638"/>
                    </a:xfrm>
                    <a:prstGeom prst="rect">
                      <a:avLst/>
                    </a:prstGeom>
                  </pic:spPr>
                </pic:pic>
              </a:graphicData>
            </a:graphic>
            <wp14:sizeRelH relativeFrom="margin">
              <wp14:pctWidth>0</wp14:pctWidth>
            </wp14:sizeRelH>
            <wp14:sizeRelV relativeFrom="margin">
              <wp14:pctHeight>0</wp14:pctHeight>
            </wp14:sizeRelV>
          </wp:anchor>
        </w:drawing>
      </w:r>
    </w:p>
    <w:p w14:paraId="47E79234" w14:textId="59C7A816" w:rsidR="00A95758" w:rsidRPr="00A95758" w:rsidRDefault="00A95758" w:rsidP="00A95758">
      <w:r w:rsidRPr="00A95758">
        <w:t>Die lewe</w:t>
      </w:r>
    </w:p>
    <w:p w14:paraId="19E0A810" w14:textId="77777777" w:rsidR="00A95758" w:rsidRPr="00A95758" w:rsidRDefault="00A95758" w:rsidP="00A95758">
      <w:r w:rsidRPr="00A95758">
        <w:t>is die wisseling van seisoene</w:t>
      </w:r>
    </w:p>
    <w:p w14:paraId="5A9C391D" w14:textId="77777777" w:rsidR="00A95758" w:rsidRPr="00A95758" w:rsidRDefault="00A95758" w:rsidP="00A95758">
      <w:r w:rsidRPr="00A95758">
        <w:t>‘n tyd vir alles</w:t>
      </w:r>
    </w:p>
    <w:p w14:paraId="3647FC6E" w14:textId="77777777" w:rsidR="00A95758" w:rsidRPr="00A95758" w:rsidRDefault="00A95758" w:rsidP="00A95758">
      <w:r w:rsidRPr="00A95758">
        <w:t>ook die dood.</w:t>
      </w:r>
    </w:p>
    <w:p w14:paraId="02ABDB36" w14:textId="77777777" w:rsidR="00A95758" w:rsidRPr="00A95758" w:rsidRDefault="00A95758" w:rsidP="00A95758"/>
    <w:p w14:paraId="16055287" w14:textId="77777777" w:rsidR="00A95758" w:rsidRPr="00A95758" w:rsidRDefault="00A95758" w:rsidP="00A95758">
      <w:r w:rsidRPr="00A95758">
        <w:t>Die reuse akkerboom</w:t>
      </w:r>
    </w:p>
    <w:p w14:paraId="653BC974" w14:textId="77777777" w:rsidR="00A95758" w:rsidRPr="00A95758" w:rsidRDefault="00A95758" w:rsidP="00A95758">
      <w:r w:rsidRPr="00A95758">
        <w:t>is vol dooie blare</w:t>
      </w:r>
    </w:p>
    <w:p w14:paraId="41AC51C4" w14:textId="77777777" w:rsidR="00A95758" w:rsidRPr="00A95758" w:rsidRDefault="00A95758" w:rsidP="00A95758">
      <w:r w:rsidRPr="00A95758">
        <w:t>teer geheg aan die tak.</w:t>
      </w:r>
    </w:p>
    <w:p w14:paraId="0AC991E4" w14:textId="77777777" w:rsidR="00A95758" w:rsidRPr="00A95758" w:rsidRDefault="00A95758" w:rsidP="00A95758">
      <w:r w:rsidRPr="00A95758">
        <w:t>Die wind ritsel saggies</w:t>
      </w:r>
    </w:p>
    <w:p w14:paraId="71EE8874" w14:textId="77777777" w:rsidR="00A95758" w:rsidRPr="00A95758" w:rsidRDefault="00A95758" w:rsidP="00A95758">
      <w:r w:rsidRPr="00A95758">
        <w:t>en die blare val …</w:t>
      </w:r>
    </w:p>
    <w:p w14:paraId="66F5C5EC" w14:textId="77777777" w:rsidR="00A95758" w:rsidRPr="00A95758" w:rsidRDefault="00A95758" w:rsidP="00A95758">
      <w:r w:rsidRPr="00A95758">
        <w:t>een na die ander.</w:t>
      </w:r>
    </w:p>
    <w:p w14:paraId="7DB6CB44" w14:textId="08BAE51C" w:rsidR="00A95758" w:rsidRPr="00A95758" w:rsidRDefault="00A95758" w:rsidP="00A95758"/>
    <w:p w14:paraId="68A0FC6B" w14:textId="77777777" w:rsidR="00A95758" w:rsidRPr="00A95758" w:rsidRDefault="00A95758" w:rsidP="00A95758">
      <w:r w:rsidRPr="00A95758">
        <w:t>Die akkerboom sal weer</w:t>
      </w:r>
    </w:p>
    <w:p w14:paraId="03007382" w14:textId="77777777" w:rsidR="00A95758" w:rsidRPr="00A95758" w:rsidRDefault="00A95758" w:rsidP="00A95758">
      <w:r w:rsidRPr="00A95758">
        <w:t>groen staan</w:t>
      </w:r>
    </w:p>
    <w:p w14:paraId="435C0583" w14:textId="77777777" w:rsidR="00A95758" w:rsidRPr="00A95758" w:rsidRDefault="00A95758" w:rsidP="00A95758">
      <w:r w:rsidRPr="00A95758">
        <w:t>in die reën.</w:t>
      </w:r>
    </w:p>
    <w:p w14:paraId="1E3923FA" w14:textId="1E02D290" w:rsidR="00A95758" w:rsidRDefault="00A95758"/>
    <w:p w14:paraId="6D548D5D" w14:textId="296CDE28" w:rsidR="00A95758" w:rsidRDefault="00A95758">
      <w:r>
        <w:t xml:space="preserve">4 Doen </w:t>
      </w:r>
      <w:proofErr w:type="spellStart"/>
      <w:r>
        <w:t>asb</w:t>
      </w:r>
      <w:proofErr w:type="spellEnd"/>
      <w:r>
        <w:t xml:space="preserve"> vandag die 11 min pragtige </w:t>
      </w:r>
      <w:proofErr w:type="spellStart"/>
      <w:r>
        <w:t>asemhalingsmeditasie</w:t>
      </w:r>
      <w:proofErr w:type="spellEnd"/>
      <w:r>
        <w:t xml:space="preserve"> van Tara </w:t>
      </w:r>
      <w:proofErr w:type="spellStart"/>
      <w:r>
        <w:t>Brach</w:t>
      </w:r>
      <w:proofErr w:type="spellEnd"/>
      <w:r>
        <w:t xml:space="preserve"> vandag</w:t>
      </w:r>
    </w:p>
    <w:p w14:paraId="47D2AC36" w14:textId="78257A44" w:rsidR="00A95758" w:rsidRDefault="00A95758"/>
    <w:p w14:paraId="50D07D0F" w14:textId="3D27D63F" w:rsidR="00A95758" w:rsidRDefault="00522149">
      <w:hyperlink r:id="rId7" w:history="1">
        <w:r w:rsidR="00847FAD" w:rsidRPr="006513FE">
          <w:rPr>
            <w:rStyle w:val="Hyperlink"/>
          </w:rPr>
          <w:t>https://soundcloud.com/immanuel-van-tonder/meditation-mindful-breathing/s-BlsjQ13uQHZ?in=immanuel-van-tonder/sets/meditations/s-jDWy186Cpot</w:t>
        </w:r>
      </w:hyperlink>
    </w:p>
    <w:p w14:paraId="638B6F50" w14:textId="77777777" w:rsidR="00847FAD" w:rsidRPr="00A95758" w:rsidRDefault="00847FAD"/>
    <w:sectPr w:rsidR="00847FAD" w:rsidRPr="00A95758"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TI0MzOyMDAxMDFX0lEKTi0uzszPAykwrAUAa/7N8ywAAAA="/>
  </w:docVars>
  <w:rsids>
    <w:rsidRoot w:val="00A95758"/>
    <w:rsid w:val="00522149"/>
    <w:rsid w:val="00847FAD"/>
    <w:rsid w:val="00854556"/>
    <w:rsid w:val="00A95758"/>
    <w:rsid w:val="00B26998"/>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37A51"/>
  <w15:chartTrackingRefBased/>
  <w15:docId w15:val="{44BFE69F-CBB7-4BED-9F62-544077CF0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5758"/>
    <w:rPr>
      <w:color w:val="6666FF"/>
      <w:u w:val="single"/>
    </w:rPr>
  </w:style>
  <w:style w:type="character" w:styleId="UnresolvedMention">
    <w:name w:val="Unresolved Mention"/>
    <w:basedOn w:val="DefaultParagraphFont"/>
    <w:uiPriority w:val="99"/>
    <w:semiHidden/>
    <w:unhideWhenUsed/>
    <w:rsid w:val="00A957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784287">
      <w:bodyDiv w:val="1"/>
      <w:marLeft w:val="0"/>
      <w:marRight w:val="0"/>
      <w:marTop w:val="0"/>
      <w:marBottom w:val="0"/>
      <w:divBdr>
        <w:top w:val="none" w:sz="0" w:space="0" w:color="auto"/>
        <w:left w:val="none" w:sz="0" w:space="0" w:color="auto"/>
        <w:bottom w:val="none" w:sz="0" w:space="0" w:color="auto"/>
        <w:right w:val="none" w:sz="0" w:space="0" w:color="auto"/>
      </w:divBdr>
    </w:div>
    <w:div w:id="133349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soundcloud.com/immanuel-van-tonder/meditation-mindful-breathing/s-BlsjQ13uQHZ?in=immanuel-van-tonder/sets/meditations/s-jDWy186Cpo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s://mindfulness.art/lewe" TargetMode="External"/><Relationship Id="rId4" Type="http://schemas.openxmlformats.org/officeDocument/2006/relationships/hyperlink" Target="https://youtu.be/02eQTNd9li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00</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2</cp:revision>
  <dcterms:created xsi:type="dcterms:W3CDTF">2021-07-08T18:22:00Z</dcterms:created>
  <dcterms:modified xsi:type="dcterms:W3CDTF">2021-07-12T07:16:00Z</dcterms:modified>
</cp:coreProperties>
</file>